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3FE7224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605603">
        <w:t>C</w:t>
      </w:r>
      <w:r w:rsidR="00A35C53">
        <w:t>onfirmed</w:t>
      </w:r>
    </w:p>
    <w:p w14:paraId="28A3F06E" w14:textId="7AB73C37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1F625F" w:rsidRPr="001F625F">
        <w:t xml:space="preserve">Thursday </w:t>
      </w:r>
      <w:r w:rsidR="00724A4A">
        <w:t>16 January 2025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821089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821089">
        <w:rPr>
          <w:color w:val="000000" w:themeColor="text1"/>
        </w:rPr>
        <w:t>Dr Paul Arundel</w:t>
      </w:r>
      <w:r w:rsidR="00BA4EAD" w:rsidRPr="00821089">
        <w:rPr>
          <w:color w:val="000000" w:themeColor="text1"/>
        </w:rPr>
        <w:t xml:space="preserve"> (</w:t>
      </w:r>
      <w:r w:rsidR="00386DCE" w:rsidRPr="00821089">
        <w:rPr>
          <w:color w:val="000000" w:themeColor="text1"/>
        </w:rPr>
        <w:t>Chair</w:t>
      </w:r>
      <w:r w:rsidR="00BA4EAD" w:rsidRPr="00821089">
        <w:rPr>
          <w:color w:val="000000" w:themeColor="text1"/>
        </w:rPr>
        <w:t>)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08483FE6" w14:textId="555461FB" w:rsidR="00B34857" w:rsidRPr="00821089" w:rsidRDefault="00B34857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Iolo Doull (Vice Chair)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577C8745" w14:textId="1672B744" w:rsidR="00B62177" w:rsidRDefault="00821089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Annett Blochberger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3B7BA3F4" w14:textId="44E51BC5" w:rsidR="00543B00" w:rsidRDefault="00543B00" w:rsidP="00543B00">
      <w:pPr>
        <w:pStyle w:val="Paragraph"/>
        <w:rPr>
          <w:color w:val="000000" w:themeColor="text1"/>
        </w:rPr>
      </w:pPr>
      <w:bookmarkStart w:id="1" w:name="_Hlk187912831"/>
      <w:proofErr w:type="spellStart"/>
      <w:r w:rsidRPr="00822876">
        <w:t>Emtiyaz</w:t>
      </w:r>
      <w:proofErr w:type="spellEnd"/>
      <w:r w:rsidRPr="00822876">
        <w:t xml:space="preserve"> Chowdhury</w:t>
      </w:r>
      <w:bookmarkEnd w:id="1"/>
      <w:r>
        <w:tab/>
      </w:r>
      <w:r>
        <w:tab/>
      </w:r>
      <w:r>
        <w:tab/>
      </w:r>
      <w:r>
        <w:tab/>
      </w:r>
      <w:r>
        <w:tab/>
      </w:r>
      <w:r w:rsidR="00E634C6">
        <w:rPr>
          <w:color w:val="000000" w:themeColor="text1"/>
        </w:rPr>
        <w:t xml:space="preserve">Items </w:t>
      </w:r>
      <w:r w:rsidR="000F3F69">
        <w:rPr>
          <w:color w:val="000000" w:themeColor="text1"/>
        </w:rPr>
        <w:t>5.1</w:t>
      </w:r>
      <w:r w:rsidR="00AE3CAC">
        <w:rPr>
          <w:color w:val="000000" w:themeColor="text1"/>
        </w:rPr>
        <w:t xml:space="preserve"> to</w:t>
      </w:r>
      <w:r w:rsidR="00B24644">
        <w:rPr>
          <w:color w:val="000000" w:themeColor="text1"/>
        </w:rPr>
        <w:t xml:space="preserve"> 5.2.2</w:t>
      </w:r>
    </w:p>
    <w:p w14:paraId="45AD7CA4" w14:textId="351D8BC3" w:rsidR="002B5720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Carrie Gardner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196D10" w:rsidRPr="00751143">
        <w:t xml:space="preserve">Items </w:t>
      </w:r>
      <w:r w:rsidR="00196D10">
        <w:t>1.1</w:t>
      </w:r>
      <w:r w:rsidR="00196D10" w:rsidRPr="00751143">
        <w:t xml:space="preserve"> to </w:t>
      </w:r>
      <w:r w:rsidR="00196D10">
        <w:t>4.2.2</w:t>
      </w:r>
    </w:p>
    <w:p w14:paraId="46DCD5A5" w14:textId="64AFE7F9" w:rsidR="00442AEE" w:rsidRPr="00821089" w:rsidRDefault="00442AEE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Tina Garvey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196D10" w:rsidRPr="00751143">
        <w:t xml:space="preserve">Items </w:t>
      </w:r>
      <w:r w:rsidR="00196D10">
        <w:t>1.1</w:t>
      </w:r>
      <w:r w:rsidR="00196D10" w:rsidRPr="00751143">
        <w:t xml:space="preserve"> to </w:t>
      </w:r>
      <w:r w:rsidR="00196D10">
        <w:t>4.2.2</w:t>
      </w:r>
    </w:p>
    <w:p w14:paraId="7C2F7F46" w14:textId="75D05B11" w:rsidR="00FB283A" w:rsidRPr="00821089" w:rsidRDefault="00821B1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Jonathan Ives</w:t>
      </w:r>
      <w:r w:rsidR="00FB283A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FB283A" w:rsidRPr="00821089">
        <w:rPr>
          <w:color w:val="000000" w:themeColor="text1"/>
        </w:rPr>
        <w:t>Present for all items</w:t>
      </w:r>
    </w:p>
    <w:p w14:paraId="58D1D920" w14:textId="31A9D6D8" w:rsidR="007551F3" w:rsidRPr="00821089" w:rsidRDefault="007551F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Dusko Ilic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218F4ADE" w14:textId="56BA28C3" w:rsidR="007F60D1" w:rsidRPr="00821089" w:rsidRDefault="007F60D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tuart Mealing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2F68AD12" w14:textId="38C52B98" w:rsidR="002B5720" w:rsidRPr="00821089" w:rsidRDefault="00794C24" w:rsidP="0043285C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ara Payne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</w:t>
      </w:r>
      <w:r w:rsidR="00FB481C" w:rsidRPr="00821089">
        <w:rPr>
          <w:color w:val="000000" w:themeColor="text1"/>
        </w:rPr>
        <w:t>s</w:t>
      </w:r>
    </w:p>
    <w:p w14:paraId="7F262707" w14:textId="3A1B5ADD" w:rsidR="00BE4BAB" w:rsidRDefault="00BE4BAB" w:rsidP="00BE4BAB">
      <w:pPr>
        <w:pStyle w:val="Paragraph"/>
        <w:rPr>
          <w:color w:val="000000" w:themeColor="text1"/>
        </w:rPr>
      </w:pPr>
      <w:r w:rsidRPr="00821089">
        <w:t xml:space="preserve">Angharad </w:t>
      </w:r>
      <w:proofErr w:type="spellStart"/>
      <w:r w:rsidRPr="00821089">
        <w:t>Shambler</w:t>
      </w:r>
      <w:proofErr w:type="spellEnd"/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51FE134A" w14:textId="5209490C" w:rsidR="00566A24" w:rsidRDefault="00566A24" w:rsidP="00BE4BAB">
      <w:pPr>
        <w:pStyle w:val="Paragraph"/>
        <w:rPr>
          <w:color w:val="000000" w:themeColor="text1"/>
        </w:rPr>
      </w:pPr>
      <w:bookmarkStart w:id="2" w:name="_Hlk187912824"/>
      <w:r w:rsidRPr="00822876">
        <w:t>Professor Ed Wilson</w:t>
      </w:r>
      <w:bookmarkEnd w:id="2"/>
      <w:r>
        <w:tab/>
      </w:r>
      <w:r>
        <w:tab/>
      </w:r>
      <w:r>
        <w:tab/>
      </w:r>
      <w:r>
        <w:tab/>
      </w:r>
      <w:r>
        <w:tab/>
      </w:r>
      <w:r>
        <w:rPr>
          <w:color w:val="000000" w:themeColor="text1"/>
        </w:rPr>
        <w:t>Items 5.1 to</w:t>
      </w:r>
      <w:r w:rsidR="00B24644">
        <w:rPr>
          <w:color w:val="000000" w:themeColor="text1"/>
        </w:rPr>
        <w:t xml:space="preserve"> 5.2.2</w:t>
      </w:r>
    </w:p>
    <w:p w14:paraId="271D6972" w14:textId="22FD2753" w:rsidR="00263680" w:rsidRDefault="00263680" w:rsidP="00263680">
      <w:pPr>
        <w:pStyle w:val="Paragraph"/>
        <w:numPr>
          <w:ilvl w:val="0"/>
          <w:numId w:val="0"/>
        </w:numPr>
        <w:ind w:left="567"/>
        <w:rPr>
          <w:i/>
          <w:iCs/>
        </w:rPr>
      </w:pPr>
      <w:r>
        <w:rPr>
          <w:i/>
          <w:iCs/>
        </w:rPr>
        <w:t>Natalia Kunst (Observing)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 w:rsidR="00C929E8" w:rsidRPr="00D45673">
        <w:rPr>
          <w:i/>
          <w:iCs/>
        </w:rPr>
        <w:t>Items 1.1 to 4.2.2</w:t>
      </w:r>
    </w:p>
    <w:p w14:paraId="68A2476F" w14:textId="77777777" w:rsidR="008B75E7" w:rsidRPr="00263680" w:rsidRDefault="008B75E7" w:rsidP="008B75E7">
      <w:pPr>
        <w:pStyle w:val="Paragraph"/>
        <w:numPr>
          <w:ilvl w:val="0"/>
          <w:numId w:val="0"/>
        </w:numPr>
        <w:rPr>
          <w:i/>
          <w:iCs/>
          <w:color w:val="000000" w:themeColor="text1"/>
        </w:rPr>
      </w:pP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4E510E13" w:rsidR="00950413" w:rsidRDefault="008063E0" w:rsidP="00950413">
      <w:pPr>
        <w:pStyle w:val="Paragraphnonumbers"/>
      </w:pPr>
      <w:r w:rsidRPr="00A36105">
        <w:t>Emily Crowe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1C27BA">
        <w:t>1.1</w:t>
      </w:r>
      <w:r w:rsidR="00950413" w:rsidRPr="00751143">
        <w:t xml:space="preserve"> to </w:t>
      </w:r>
      <w:r w:rsidR="00196D10">
        <w:t>4.2.2</w:t>
      </w:r>
    </w:p>
    <w:p w14:paraId="7B4C3E82" w14:textId="137E4648" w:rsidR="00950413" w:rsidRDefault="0092774C" w:rsidP="00950413">
      <w:pPr>
        <w:pStyle w:val="Paragraphnonumbers"/>
      </w:pPr>
      <w:r w:rsidRPr="00A36105">
        <w:t>Jeremy Powell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196D10" w:rsidRPr="00751143">
        <w:t xml:space="preserve">Items </w:t>
      </w:r>
      <w:r w:rsidR="00196D10">
        <w:t>1.1</w:t>
      </w:r>
      <w:r w:rsidR="00196D10" w:rsidRPr="00751143">
        <w:t xml:space="preserve"> to </w:t>
      </w:r>
      <w:r w:rsidR="00196D10">
        <w:t>4.2.2</w:t>
      </w:r>
    </w:p>
    <w:p w14:paraId="37070673" w14:textId="330860C3" w:rsidR="00950413" w:rsidRDefault="00A73284" w:rsidP="00950413">
      <w:pPr>
        <w:pStyle w:val="Paragraphnonumbers"/>
      </w:pPr>
      <w:r w:rsidRPr="000B20B8">
        <w:t>Albany Chandler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196D10" w:rsidRPr="00751143">
        <w:t xml:space="preserve">Items </w:t>
      </w:r>
      <w:r w:rsidR="00196D10">
        <w:t>1.1</w:t>
      </w:r>
      <w:r w:rsidR="00196D10" w:rsidRPr="00751143">
        <w:t xml:space="preserve"> to </w:t>
      </w:r>
      <w:r w:rsidR="00196D10">
        <w:t>4.2.2</w:t>
      </w:r>
    </w:p>
    <w:p w14:paraId="238F421F" w14:textId="190D4932" w:rsidR="00950413" w:rsidRDefault="004E5BB7" w:rsidP="00950413">
      <w:pPr>
        <w:pStyle w:val="Paragraphnonumbers"/>
      </w:pPr>
      <w:r w:rsidRPr="00A36105">
        <w:t>Luke Cowie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="00994323">
        <w:tab/>
      </w:r>
      <w:r w:rsidR="00196D10" w:rsidRPr="00751143">
        <w:t xml:space="preserve">Items </w:t>
      </w:r>
      <w:r w:rsidR="00196D10">
        <w:t>1.1</w:t>
      </w:r>
      <w:r w:rsidR="00196D10" w:rsidRPr="00751143">
        <w:t xml:space="preserve"> to </w:t>
      </w:r>
      <w:r w:rsidR="00196D10">
        <w:t>4.2.2</w:t>
      </w:r>
    </w:p>
    <w:p w14:paraId="3D98F822" w14:textId="6395B1EB" w:rsidR="005E4163" w:rsidRDefault="00994323" w:rsidP="005E4163">
      <w:pPr>
        <w:pStyle w:val="Paragraphnonumbers"/>
      </w:pPr>
      <w:r>
        <w:t>Enna Christmas</w:t>
      </w:r>
      <w:r w:rsidR="005E4163" w:rsidRPr="002B5720">
        <w:t xml:space="preserve">, </w:t>
      </w:r>
      <w:r w:rsidR="005E4163" w:rsidRPr="001501C0">
        <w:t>Hea</w:t>
      </w:r>
      <w:r w:rsidR="005E4163">
        <w:t>l</w:t>
      </w:r>
      <w:r w:rsidR="005E4163" w:rsidRPr="001501C0">
        <w:t>th Technology Assessment Analyst</w:t>
      </w:r>
      <w:r w:rsidR="005E4163" w:rsidRPr="002B5720">
        <w:tab/>
      </w:r>
      <w:r w:rsidR="00196D10" w:rsidRPr="00751143">
        <w:t xml:space="preserve">Items </w:t>
      </w:r>
      <w:r w:rsidR="00196D10">
        <w:t>1.1</w:t>
      </w:r>
      <w:r w:rsidR="00196D10" w:rsidRPr="00751143">
        <w:t xml:space="preserve"> to </w:t>
      </w:r>
      <w:r w:rsidR="00196D10">
        <w:t>4.2.2</w:t>
      </w:r>
    </w:p>
    <w:p w14:paraId="7BE01F4D" w14:textId="56C76BAD" w:rsidR="00B745E3" w:rsidRDefault="006D782C" w:rsidP="00B745E3">
      <w:pPr>
        <w:pStyle w:val="Paragraphnonumbers"/>
      </w:pPr>
      <w:r w:rsidRPr="00F87CA1">
        <w:lastRenderedPageBreak/>
        <w:t>Ross Dent</w:t>
      </w:r>
      <w:r w:rsidR="00B745E3" w:rsidRPr="008937E0">
        <w:t xml:space="preserve">, </w:t>
      </w:r>
      <w:r w:rsidR="00B745E3" w:rsidRPr="001501C0">
        <w:t>Associate Director</w:t>
      </w:r>
      <w:r w:rsidR="00B745E3" w:rsidRPr="001501C0">
        <w:tab/>
      </w:r>
      <w:r w:rsidR="00B745E3" w:rsidRPr="00205638">
        <w:tab/>
      </w:r>
      <w:r w:rsidR="00B745E3">
        <w:tab/>
      </w:r>
      <w:r w:rsidR="00B745E3">
        <w:tab/>
      </w:r>
      <w:r w:rsidR="00B745E3">
        <w:tab/>
      </w:r>
      <w:r w:rsidR="00B24644" w:rsidRPr="00751143">
        <w:t xml:space="preserve">Items </w:t>
      </w:r>
      <w:r w:rsidR="00B24644">
        <w:t>5.1</w:t>
      </w:r>
      <w:r w:rsidR="00B24644" w:rsidRPr="00751143">
        <w:t xml:space="preserve"> to </w:t>
      </w:r>
      <w:r w:rsidR="00B24644">
        <w:t>5.2.2</w:t>
      </w:r>
    </w:p>
    <w:p w14:paraId="601DD0C5" w14:textId="5491EC41" w:rsidR="00B745E3" w:rsidRDefault="009C2E91" w:rsidP="00B745E3">
      <w:pPr>
        <w:pStyle w:val="Paragraphnonumbers"/>
      </w:pPr>
      <w:r w:rsidRPr="00C51200">
        <w:t xml:space="preserve">Louise </w:t>
      </w:r>
      <w:proofErr w:type="spellStart"/>
      <w:r w:rsidRPr="00C51200">
        <w:t>Jafferally</w:t>
      </w:r>
      <w:proofErr w:type="spellEnd"/>
      <w:r w:rsidR="00B745E3" w:rsidRPr="002B5720">
        <w:t xml:space="preserve">, </w:t>
      </w:r>
      <w:r w:rsidR="00B745E3" w:rsidRPr="001501C0">
        <w:t>Project Manager</w:t>
      </w:r>
      <w:r w:rsidR="00B745E3" w:rsidRPr="002B5720">
        <w:tab/>
      </w:r>
      <w:r w:rsidR="00B745E3">
        <w:tab/>
      </w:r>
      <w:r w:rsidR="00B745E3">
        <w:tab/>
      </w:r>
      <w:r w:rsidR="00B745E3">
        <w:tab/>
      </w:r>
      <w:r w:rsidR="00B745E3">
        <w:tab/>
      </w:r>
      <w:r w:rsidR="00B24644" w:rsidRPr="00751143">
        <w:t xml:space="preserve">Items </w:t>
      </w:r>
      <w:r w:rsidR="00B24644">
        <w:t>5.1</w:t>
      </w:r>
      <w:r w:rsidR="00B24644" w:rsidRPr="00751143">
        <w:t xml:space="preserve"> to </w:t>
      </w:r>
      <w:r w:rsidR="00B24644">
        <w:t>5.</w:t>
      </w:r>
      <w:r w:rsidR="00F624D9">
        <w:t>1.3</w:t>
      </w:r>
    </w:p>
    <w:p w14:paraId="72DF02E2" w14:textId="70A58689" w:rsidR="00B745E3" w:rsidRDefault="00390E89" w:rsidP="00B745E3">
      <w:pPr>
        <w:pStyle w:val="Paragraphnonumbers"/>
      </w:pPr>
      <w:r w:rsidRPr="00C51200">
        <w:t>Alan Moore</w:t>
      </w:r>
      <w:r w:rsidR="00B745E3" w:rsidRPr="002B5720">
        <w:t xml:space="preserve">, </w:t>
      </w:r>
      <w:r w:rsidR="00B745E3" w:rsidRPr="001501C0">
        <w:t>Hea</w:t>
      </w:r>
      <w:r w:rsidR="00B745E3">
        <w:t>l</w:t>
      </w:r>
      <w:r w:rsidR="00B745E3" w:rsidRPr="001501C0">
        <w:t>th Technology Assessment Adviser</w:t>
      </w:r>
      <w:r w:rsidR="00B745E3">
        <w:tab/>
      </w:r>
      <w:r w:rsidR="00846F96">
        <w:tab/>
      </w:r>
      <w:r w:rsidR="00B24644" w:rsidRPr="00751143">
        <w:t xml:space="preserve">Items </w:t>
      </w:r>
      <w:r w:rsidR="00B24644">
        <w:t>5.1</w:t>
      </w:r>
      <w:r w:rsidR="00B24644" w:rsidRPr="00751143">
        <w:t xml:space="preserve"> to </w:t>
      </w:r>
      <w:r w:rsidR="00B24644">
        <w:t>5.2.2</w:t>
      </w:r>
    </w:p>
    <w:p w14:paraId="707E98D3" w14:textId="16B195FC" w:rsidR="00B745E3" w:rsidRDefault="00846F96" w:rsidP="00B745E3">
      <w:pPr>
        <w:pStyle w:val="Paragraphnonumbers"/>
      </w:pPr>
      <w:r w:rsidRPr="0037188F">
        <w:t>Anita Sangha</w:t>
      </w:r>
      <w:r w:rsidR="00B745E3" w:rsidRPr="002B5720">
        <w:t xml:space="preserve">, </w:t>
      </w:r>
      <w:r w:rsidR="00B745E3" w:rsidRPr="001501C0">
        <w:t>Hea</w:t>
      </w:r>
      <w:r w:rsidR="00B745E3">
        <w:t>l</w:t>
      </w:r>
      <w:r w:rsidR="00B745E3" w:rsidRPr="001501C0">
        <w:t>th Technology Assessment Analyst</w:t>
      </w:r>
      <w:r w:rsidR="00B745E3" w:rsidRPr="002B5720">
        <w:tab/>
      </w:r>
      <w:r w:rsidR="00B745E3" w:rsidRPr="00751143">
        <w:t xml:space="preserve">Items </w:t>
      </w:r>
      <w:r w:rsidR="000F3F69">
        <w:t>5.1</w:t>
      </w:r>
      <w:r w:rsidR="00B745E3" w:rsidRPr="00751143">
        <w:t xml:space="preserve"> to </w:t>
      </w:r>
      <w:r w:rsidR="00B24644">
        <w:t>5.2.2</w:t>
      </w:r>
    </w:p>
    <w:p w14:paraId="48E2BDD2" w14:textId="77777777" w:rsidR="005E4163" w:rsidRDefault="005E4163" w:rsidP="00950413">
      <w:pPr>
        <w:pStyle w:val="Paragraphnonumbers"/>
      </w:pPr>
    </w:p>
    <w:p w14:paraId="3AF102CA" w14:textId="52CAC219" w:rsidR="00950413" w:rsidRPr="006231D3" w:rsidRDefault="00950413" w:rsidP="00950413">
      <w:pPr>
        <w:pStyle w:val="Heading3unnumbered"/>
      </w:pPr>
      <w:bookmarkStart w:id="3" w:name="_Hlk1984286"/>
      <w:r>
        <w:t>External assessment group</w:t>
      </w:r>
      <w:r w:rsidRPr="006231D3">
        <w:t xml:space="preserve"> representatives present</w:t>
      </w:r>
    </w:p>
    <w:bookmarkEnd w:id="3"/>
    <w:p w14:paraId="4B04E1C3" w14:textId="5EA1533B" w:rsidR="00950413" w:rsidRPr="00085585" w:rsidRDefault="001A090E" w:rsidP="00950413">
      <w:pPr>
        <w:pStyle w:val="Paragraphnonumbers"/>
      </w:pPr>
      <w:r>
        <w:t>Dawn Lee</w:t>
      </w:r>
      <w:r w:rsidR="00950413" w:rsidRPr="00085585">
        <w:t xml:space="preserve">, </w:t>
      </w:r>
      <w:proofErr w:type="spellStart"/>
      <w:r w:rsidR="00F00717">
        <w:rPr>
          <w:shd w:val="clear" w:color="auto" w:fill="FFFFFF"/>
        </w:rPr>
        <w:t>PenTAG</w:t>
      </w:r>
      <w:proofErr w:type="spellEnd"/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846F96">
        <w:t>1.1</w:t>
      </w:r>
      <w:r w:rsidR="00950413" w:rsidRPr="00751143">
        <w:t xml:space="preserve"> to </w:t>
      </w:r>
      <w:r w:rsidR="00B62FD2">
        <w:t>4.1.3</w:t>
      </w:r>
    </w:p>
    <w:p w14:paraId="1555E2A3" w14:textId="372CDB78" w:rsidR="00950413" w:rsidRDefault="000379AA" w:rsidP="00950413">
      <w:pPr>
        <w:pStyle w:val="Paragraphnonumbers"/>
      </w:pPr>
      <w:r>
        <w:t>Max Barnish</w:t>
      </w:r>
      <w:r w:rsidR="00950413" w:rsidRPr="00085585">
        <w:t xml:space="preserve">, </w:t>
      </w:r>
      <w:proofErr w:type="spellStart"/>
      <w:r w:rsidR="006079BD">
        <w:rPr>
          <w:shd w:val="clear" w:color="auto" w:fill="FFFFFF"/>
        </w:rPr>
        <w:t>PenTAG</w:t>
      </w:r>
      <w:proofErr w:type="spellEnd"/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846F96">
        <w:t>1.1</w:t>
      </w:r>
      <w:r w:rsidR="00950413" w:rsidRPr="00751143">
        <w:t xml:space="preserve"> to </w:t>
      </w:r>
      <w:r w:rsidR="00B62FD2">
        <w:t>4.1.3</w:t>
      </w:r>
    </w:p>
    <w:p w14:paraId="1AE4572A" w14:textId="486CA6DA" w:rsidR="00950413" w:rsidRPr="00085585" w:rsidRDefault="007B7561" w:rsidP="00950413">
      <w:pPr>
        <w:pStyle w:val="Paragraphnonumbers"/>
      </w:pPr>
      <w:r>
        <w:t>Paul Tappenden</w:t>
      </w:r>
      <w:r w:rsidR="00950413" w:rsidRPr="00085585">
        <w:t>,</w:t>
      </w:r>
      <w:r w:rsidR="00950413">
        <w:t xml:space="preserve"> </w:t>
      </w:r>
      <w:r w:rsidR="003D24B5">
        <w:rPr>
          <w:shd w:val="clear" w:color="auto" w:fill="FFFFFF"/>
        </w:rPr>
        <w:t>ScHARR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B24644" w:rsidRPr="002C03F4">
        <w:t xml:space="preserve">Items 5.1 to </w:t>
      </w:r>
      <w:r w:rsidR="00B24644">
        <w:t>5.1.3</w:t>
      </w:r>
    </w:p>
    <w:p w14:paraId="44F0B8D4" w14:textId="29B357A2" w:rsidR="00950413" w:rsidRDefault="00C32242" w:rsidP="00950413">
      <w:pPr>
        <w:pStyle w:val="Paragraphnonumbers"/>
      </w:pPr>
      <w:r>
        <w:t>Gamze Nalbant</w:t>
      </w:r>
      <w:r w:rsidR="00950413" w:rsidRPr="00085585">
        <w:t xml:space="preserve">, </w:t>
      </w:r>
      <w:r w:rsidR="003D24B5">
        <w:rPr>
          <w:shd w:val="clear" w:color="auto" w:fill="FFFFFF"/>
        </w:rPr>
        <w:t>ScHARR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B24644" w:rsidRPr="002C03F4">
        <w:t xml:space="preserve">Items 5.1 to </w:t>
      </w:r>
      <w:r w:rsidR="00B24644">
        <w:t>5.1.3</w:t>
      </w:r>
    </w:p>
    <w:p w14:paraId="0BE35FEC" w14:textId="77777777" w:rsidR="008B75E7" w:rsidRPr="00085585" w:rsidRDefault="008B75E7" w:rsidP="00950413">
      <w:pPr>
        <w:pStyle w:val="Paragraphnonumbers"/>
      </w:pP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05A5206D" w14:textId="331D410D" w:rsidR="00950413" w:rsidRPr="002C03F4" w:rsidRDefault="00E14536" w:rsidP="00950413">
      <w:pPr>
        <w:pStyle w:val="Paragraphnonumbers"/>
      </w:pPr>
      <w:r w:rsidRPr="6E796014">
        <w:t>Helen West</w:t>
      </w:r>
      <w:r w:rsidR="00950413" w:rsidRPr="00085585">
        <w:t xml:space="preserve">, </w:t>
      </w:r>
      <w:r w:rsidR="00BC69AF" w:rsidRPr="6E796014">
        <w:t xml:space="preserve">Public Patient </w:t>
      </w:r>
      <w:r w:rsidR="00BC69AF" w:rsidRPr="002C03F4">
        <w:t>Involvement and Engagement Officer, patient expert nominated by Guts UK Charity</w:t>
      </w:r>
      <w:r w:rsidR="00950413" w:rsidRPr="002C03F4">
        <w:tab/>
      </w:r>
      <w:r w:rsidR="00950413" w:rsidRPr="002C03F4">
        <w:tab/>
      </w:r>
      <w:r w:rsidR="00950413" w:rsidRPr="002C03F4">
        <w:tab/>
      </w:r>
      <w:r w:rsidR="00950413" w:rsidRPr="002C03F4">
        <w:tab/>
      </w:r>
      <w:r w:rsidR="00950413" w:rsidRPr="002C03F4">
        <w:tab/>
        <w:t xml:space="preserve">Items </w:t>
      </w:r>
      <w:r w:rsidR="004E67EF" w:rsidRPr="002C03F4">
        <w:t>1.1</w:t>
      </w:r>
      <w:r w:rsidR="00950413" w:rsidRPr="002C03F4">
        <w:t xml:space="preserve"> to </w:t>
      </w:r>
      <w:r w:rsidR="00B62FD2">
        <w:t>4.1.3</w:t>
      </w:r>
    </w:p>
    <w:p w14:paraId="2AD99751" w14:textId="5ECF7835" w:rsidR="00950413" w:rsidRPr="002C03F4" w:rsidRDefault="00926640" w:rsidP="00950413">
      <w:pPr>
        <w:pStyle w:val="Paragraphnonumbers"/>
      </w:pPr>
      <w:r w:rsidRPr="002C03F4">
        <w:t>Jenny Seligmann</w:t>
      </w:r>
      <w:r w:rsidR="00950413" w:rsidRPr="002C03F4">
        <w:t xml:space="preserve">, </w:t>
      </w:r>
      <w:r w:rsidR="0087270C" w:rsidRPr="002C03F4">
        <w:t>Professor of Gastrointestinal Oncology;</w:t>
      </w:r>
      <w:r w:rsidR="0087270C" w:rsidRPr="002C03F4">
        <w:rPr>
          <w:color w:val="000000"/>
          <w:sz w:val="22"/>
        </w:rPr>
        <w:t xml:space="preserve"> </w:t>
      </w:r>
      <w:r w:rsidR="0087270C" w:rsidRPr="002C03F4">
        <w:t>Honorary Consultant Medical Oncologist, clinical expert nominated by Bristol Meyers Squibb (company)</w:t>
      </w:r>
      <w:r w:rsidR="00950413" w:rsidRPr="002C03F4">
        <w:tab/>
      </w:r>
      <w:r w:rsidR="00950413" w:rsidRPr="002C03F4">
        <w:tab/>
      </w:r>
      <w:r w:rsidR="00950413" w:rsidRPr="002C03F4">
        <w:tab/>
      </w:r>
      <w:r w:rsidR="00950413" w:rsidRPr="002C03F4">
        <w:tab/>
      </w:r>
      <w:r w:rsidR="005857C4">
        <w:tab/>
      </w:r>
      <w:r w:rsidR="005857C4">
        <w:tab/>
      </w:r>
      <w:r w:rsidR="005857C4">
        <w:tab/>
      </w:r>
      <w:r w:rsidR="005857C4">
        <w:tab/>
      </w:r>
      <w:r w:rsidR="003B05C8" w:rsidRPr="002C03F4">
        <w:t xml:space="preserve">Items 1.1 to </w:t>
      </w:r>
      <w:r w:rsidR="003B05C8">
        <w:t>4.1.3</w:t>
      </w:r>
    </w:p>
    <w:p w14:paraId="788ECE39" w14:textId="2E540956" w:rsidR="00950413" w:rsidRPr="002C03F4" w:rsidRDefault="00A94FD9" w:rsidP="00950413">
      <w:pPr>
        <w:pStyle w:val="Paragraphnonumbers"/>
      </w:pPr>
      <w:r w:rsidRPr="002C03F4">
        <w:t>Richard Wilson</w:t>
      </w:r>
      <w:r w:rsidR="00950413" w:rsidRPr="002C03F4">
        <w:t xml:space="preserve">, </w:t>
      </w:r>
      <w:r w:rsidR="004B4BE7" w:rsidRPr="002C03F4">
        <w:t>Professor of Gastrointestinal Oncology; Honorary Consultant in Medical Oncology, clinical expert nominated by NICE</w:t>
      </w:r>
      <w:r w:rsidR="00950413" w:rsidRPr="002C03F4">
        <w:tab/>
      </w:r>
      <w:r w:rsidR="00950413" w:rsidRPr="002C03F4">
        <w:tab/>
      </w:r>
      <w:r w:rsidR="00950413" w:rsidRPr="002C03F4">
        <w:tab/>
      </w:r>
      <w:r w:rsidR="003B05C8" w:rsidRPr="002C03F4">
        <w:t xml:space="preserve">Items 1.1 to </w:t>
      </w:r>
      <w:r w:rsidR="003B05C8">
        <w:t>4.1.3</w:t>
      </w:r>
    </w:p>
    <w:p w14:paraId="2D149298" w14:textId="1D89BDD8" w:rsidR="004B4BE7" w:rsidRPr="002C03F4" w:rsidRDefault="00B90E37" w:rsidP="00950413">
      <w:pPr>
        <w:pStyle w:val="Paragraphnonumbers"/>
      </w:pPr>
      <w:r>
        <w:t xml:space="preserve">Professor </w:t>
      </w:r>
      <w:r w:rsidR="0080494B" w:rsidRPr="002C03F4">
        <w:t>Peter Clark</w:t>
      </w:r>
      <w:r w:rsidR="00753E36" w:rsidRPr="002C03F4">
        <w:t>, CDF Clinical Lead</w:t>
      </w:r>
      <w:r>
        <w:t>, NHS England</w:t>
      </w:r>
      <w:r w:rsidR="00753E36" w:rsidRPr="002C03F4">
        <w:tab/>
        <w:t xml:space="preserve">Items </w:t>
      </w:r>
      <w:r w:rsidR="003B05C8">
        <w:t>1.1</w:t>
      </w:r>
      <w:r w:rsidR="00753E36" w:rsidRPr="002C03F4">
        <w:t xml:space="preserve"> to </w:t>
      </w:r>
      <w:r w:rsidR="0011077F">
        <w:t>5.2.2</w:t>
      </w:r>
    </w:p>
    <w:p w14:paraId="7CD34FD6" w14:textId="7B7AA061" w:rsidR="002954C9" w:rsidRPr="002C03F4" w:rsidRDefault="00256244" w:rsidP="00950413">
      <w:pPr>
        <w:pStyle w:val="Paragraphnonumbers"/>
      </w:pPr>
      <w:r w:rsidRPr="002C03F4">
        <w:t>Dr Nick Morley</w:t>
      </w:r>
      <w:r w:rsidR="00707415" w:rsidRPr="002C03F4">
        <w:t>, Haematology Consultant and Clinical Director</w:t>
      </w:r>
      <w:r w:rsidR="005857C4">
        <w:t xml:space="preserve">, </w:t>
      </w:r>
      <w:r w:rsidR="00707415" w:rsidRPr="002C03F4">
        <w:t>clinical expert, nominated by Amgen UK</w:t>
      </w:r>
      <w:r w:rsidR="004E67EF" w:rsidRPr="002C03F4">
        <w:tab/>
      </w:r>
      <w:r w:rsidR="004E67EF" w:rsidRPr="002C03F4">
        <w:tab/>
      </w:r>
      <w:r w:rsidR="004E67EF" w:rsidRPr="002C03F4">
        <w:tab/>
      </w:r>
      <w:r w:rsidR="004E67EF" w:rsidRPr="002C03F4">
        <w:tab/>
      </w:r>
      <w:r w:rsidR="004E67EF" w:rsidRPr="002C03F4">
        <w:tab/>
        <w:t xml:space="preserve">Items 5.1 to </w:t>
      </w:r>
      <w:r w:rsidR="0011077F">
        <w:t>5</w:t>
      </w:r>
      <w:r w:rsidR="00B24644">
        <w:t>.1.3</w:t>
      </w:r>
    </w:p>
    <w:p w14:paraId="6D25DF80" w14:textId="61650F8B" w:rsidR="0040013E" w:rsidRPr="002C03F4" w:rsidRDefault="0040013E" w:rsidP="00950413">
      <w:pPr>
        <w:pStyle w:val="Paragraphnonumbers"/>
      </w:pPr>
      <w:r w:rsidRPr="002C03F4">
        <w:t>Dr Bela Wrench</w:t>
      </w:r>
      <w:r w:rsidR="00456674" w:rsidRPr="002C03F4">
        <w:t>, Consultant Haemato-oncologist</w:t>
      </w:r>
      <w:r w:rsidR="005857C4">
        <w:t xml:space="preserve">, </w:t>
      </w:r>
      <w:r w:rsidR="00456674" w:rsidRPr="002C03F4">
        <w:t>clinical expert, nominated by the Royal College of Pathologists</w:t>
      </w:r>
      <w:r w:rsidR="004E67EF" w:rsidRPr="002C03F4">
        <w:tab/>
      </w:r>
      <w:r w:rsidR="004E67EF" w:rsidRPr="002C03F4">
        <w:tab/>
      </w:r>
      <w:r w:rsidR="004E67EF" w:rsidRPr="002C03F4">
        <w:tab/>
      </w:r>
      <w:r w:rsidR="004E67EF" w:rsidRPr="002C03F4">
        <w:tab/>
      </w:r>
      <w:r w:rsidR="004E67EF" w:rsidRPr="002C03F4">
        <w:tab/>
      </w:r>
      <w:r w:rsidR="00B24644" w:rsidRPr="002C03F4">
        <w:t xml:space="preserve">Items 5.1 to </w:t>
      </w:r>
      <w:r w:rsidR="00B24644">
        <w:t>5.1.3</w:t>
      </w:r>
    </w:p>
    <w:p w14:paraId="1A40FA69" w14:textId="3D9DFA82" w:rsidR="00456674" w:rsidRPr="00085585" w:rsidRDefault="00C230DC" w:rsidP="00950413">
      <w:pPr>
        <w:pStyle w:val="Paragraphnonumbers"/>
      </w:pPr>
      <w:r w:rsidRPr="002C03F4">
        <w:t xml:space="preserve">Calum Goodfellow, </w:t>
      </w:r>
      <w:r w:rsidR="004E67EF" w:rsidRPr="002C03F4">
        <w:t>Policy Officer, Leukaemia Care</w:t>
      </w:r>
      <w:r w:rsidR="005857C4">
        <w:t xml:space="preserve">, </w:t>
      </w:r>
      <w:r w:rsidR="004E67EF" w:rsidRPr="002C03F4">
        <w:t>patient expert, nominated by Leukaemia Care</w:t>
      </w:r>
      <w:r w:rsidR="004E67EF" w:rsidRPr="002C03F4">
        <w:tab/>
      </w:r>
      <w:r w:rsidR="004E67EF" w:rsidRPr="002C03F4">
        <w:tab/>
      </w:r>
      <w:r w:rsidR="004E67EF" w:rsidRPr="002C03F4">
        <w:tab/>
      </w:r>
      <w:r w:rsidR="004E67EF">
        <w:tab/>
      </w:r>
      <w:r w:rsidR="004E67EF">
        <w:tab/>
      </w:r>
      <w:r w:rsidR="00B24644" w:rsidRPr="002C03F4">
        <w:t xml:space="preserve">Items 5.1 to </w:t>
      </w:r>
      <w:r w:rsidR="00B24644">
        <w:t>5.1.3</w:t>
      </w:r>
    </w:p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64D50C77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="001D7D27">
        <w:t>Chair, Dr Paul Arundel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53A80D4B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</w:t>
      </w:r>
      <w:r w:rsidR="002D0507">
        <w:t>C</w:t>
      </w:r>
      <w:r>
        <w:t xml:space="preserve">hair noted apologies from </w:t>
      </w:r>
      <w:r w:rsidR="00440009" w:rsidRPr="00822876">
        <w:t>Professor Ed Wilson</w:t>
      </w:r>
      <w:r w:rsidR="00440009">
        <w:t xml:space="preserve">, </w:t>
      </w:r>
      <w:proofErr w:type="spellStart"/>
      <w:r w:rsidR="00A07346" w:rsidRPr="00822876">
        <w:t>Emtiyaz</w:t>
      </w:r>
      <w:proofErr w:type="spellEnd"/>
      <w:r w:rsidR="00A07346" w:rsidRPr="00822876">
        <w:t xml:space="preserve"> Chowdhury</w:t>
      </w:r>
      <w:r w:rsidR="00D31B3A">
        <w:t>, Carrier Gardner</w:t>
      </w:r>
      <w:r w:rsidR="0011077F">
        <w:t>, Tina Garvey</w:t>
      </w:r>
      <w:r w:rsidR="002068A8">
        <w:t xml:space="preserve"> and </w:t>
      </w:r>
      <w:r w:rsidR="002068A8" w:rsidRPr="00822876">
        <w:t>Dr Shehla Mohammed</w:t>
      </w:r>
      <w:r>
        <w:t>.</w:t>
      </w:r>
    </w:p>
    <w:bookmarkEnd w:id="4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CB532B9" w:rsidR="00C015B8" w:rsidRPr="00205638" w:rsidRDefault="002068A8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welcomed </w:t>
      </w:r>
      <w:r w:rsidR="00F36403">
        <w:t xml:space="preserve">a new </w:t>
      </w:r>
      <w:r>
        <w:t>committee member</w:t>
      </w:r>
      <w:r w:rsidR="003A362F">
        <w:t>,</w:t>
      </w:r>
      <w:r>
        <w:t xml:space="preserve"> </w:t>
      </w:r>
      <w:r w:rsidR="00D31B3A">
        <w:t xml:space="preserve">Dr </w:t>
      </w:r>
      <w:r>
        <w:t>Natalia Kunst</w:t>
      </w:r>
      <w:r w:rsidR="003A362F">
        <w:t>,</w:t>
      </w:r>
      <w:r w:rsidR="00223D6B">
        <w:t xml:space="preserve"> who </w:t>
      </w:r>
      <w:r w:rsidR="00605603">
        <w:t>is observing</w:t>
      </w:r>
      <w:r w:rsidR="00223D6B">
        <w:t xml:space="preserve"> the January meeting and will be joining the committee </w:t>
      </w:r>
      <w:r w:rsidR="00D31B3A">
        <w:t>in</w:t>
      </w:r>
      <w:r w:rsidR="00223D6B">
        <w:t xml:space="preserve"> February</w:t>
      </w:r>
      <w:r w:rsidR="00E56B48">
        <w:t>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B3A77DC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>of the committee meeting</w:t>
      </w:r>
      <w:r w:rsidR="00D00B37">
        <w:t>s</w:t>
      </w:r>
      <w:r w:rsidR="00C015B8" w:rsidRPr="005E2873">
        <w:t xml:space="preserve"> held on </w:t>
      </w:r>
      <w:r w:rsidR="00D00B37" w:rsidRPr="00D00B37">
        <w:t>Thursday 15 August 2024, Thursday 05 September 2024, Thursday 10 October 2024 and Thursday 07 November 2024</w:t>
      </w:r>
      <w:r w:rsidR="00D00B37">
        <w:t>.</w:t>
      </w:r>
      <w:r w:rsidR="00205638" w:rsidRPr="00A43181">
        <w:rPr>
          <w:highlight w:val="lightGray"/>
        </w:rPr>
        <w:t xml:space="preserve"> </w:t>
      </w:r>
    </w:p>
    <w:p w14:paraId="19C804B1" w14:textId="64D4D286" w:rsidR="00003ED8" w:rsidRPr="00205638" w:rsidRDefault="00DD44B2" w:rsidP="007669C5">
      <w:pPr>
        <w:pStyle w:val="Heading3"/>
        <w:numPr>
          <w:ilvl w:val="0"/>
          <w:numId w:val="5"/>
        </w:numPr>
      </w:pPr>
      <w:bookmarkStart w:id="5" w:name="_Hlk119512620"/>
      <w:r>
        <w:t>Appraisal</w:t>
      </w:r>
      <w:r w:rsidR="00003ED8" w:rsidRPr="00205638">
        <w:t xml:space="preserve"> of </w:t>
      </w:r>
      <w:r w:rsidRPr="00DD44B2">
        <w:rPr>
          <w:rFonts w:cs="Arial"/>
        </w:rPr>
        <w:t>nivolumab with ipilimumab for untreated unresectable or metastatic colorectal cancer with high microsatellite instability or mismatch repair deficiency [ID1136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41121429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22158D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2158D">
        <w:t>Bristol Meyers Squibb.</w:t>
      </w:r>
      <w:r>
        <w:t xml:space="preserve"> </w:t>
      </w:r>
    </w:p>
    <w:p w14:paraId="16236DC7" w14:textId="36888813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22158D">
        <w:t>C</w:t>
      </w:r>
      <w:r w:rsidRPr="00205638">
        <w:t>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6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8" w:history="1">
        <w:r w:rsidR="00244200" w:rsidRPr="00A57652">
          <w:rPr>
            <w:rStyle w:val="Hyperlink"/>
          </w:rPr>
          <w:t>here</w:t>
        </w:r>
      </w:hyperlink>
      <w:r w:rsidR="00244200" w:rsidRPr="00BA5D4A">
        <w:t>.</w:t>
      </w:r>
      <w:bookmarkEnd w:id="6"/>
    </w:p>
    <w:p w14:paraId="3C8193CA" w14:textId="581A23ED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7" w:name="_Hlk95998136"/>
      <w:r w:rsidRPr="00C02D61">
        <w:t xml:space="preserve">The Chair </w:t>
      </w:r>
      <w:r>
        <w:t xml:space="preserve">led a discussion </w:t>
      </w:r>
      <w:r w:rsidR="001D7D27">
        <w:t>of the evidence presented to the committee.</w:t>
      </w:r>
      <w:r>
        <w:t xml:space="preserve"> This information was presented to the committee by </w:t>
      </w:r>
      <w:r w:rsidR="00F00717">
        <w:t>Tina Garvey</w:t>
      </w:r>
      <w:r w:rsidR="00743DE9">
        <w:t>,</w:t>
      </w:r>
      <w:r w:rsidR="00237910">
        <w:t xml:space="preserve"> </w:t>
      </w:r>
      <w:r w:rsidR="00237910" w:rsidRPr="00822876">
        <w:t xml:space="preserve">Angharad </w:t>
      </w:r>
      <w:proofErr w:type="spellStart"/>
      <w:r w:rsidR="00237910" w:rsidRPr="00822876">
        <w:t>Shambler</w:t>
      </w:r>
      <w:proofErr w:type="spellEnd"/>
      <w:r w:rsidR="00743DE9">
        <w:t xml:space="preserve"> </w:t>
      </w:r>
      <w:r w:rsidR="006B0492">
        <w:t xml:space="preserve">and </w:t>
      </w:r>
      <w:r w:rsidR="006B0492" w:rsidRPr="00822876">
        <w:t>Stuart Mealing</w:t>
      </w:r>
      <w:r>
        <w:t xml:space="preserve">. </w:t>
      </w:r>
    </w:p>
    <w:bookmarkEnd w:id="7"/>
    <w:p w14:paraId="4250679B" w14:textId="14BE5D2E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3B5B34" w:rsidRPr="006065D5">
        <w:t xml:space="preserve">clinical and </w:t>
      </w:r>
      <w:r w:rsidR="006065D5" w:rsidRPr="006065D5">
        <w:t>patient</w:t>
      </w:r>
      <w:r w:rsidRPr="006065D5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7757E098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8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1E58F9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8"/>
      <w:r w:rsidRPr="00C02D61">
        <w:t>.</w:t>
      </w:r>
    </w:p>
    <w:p w14:paraId="22AF9290" w14:textId="262F0243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3773DE" w:rsidRPr="003773DE">
          <w:rPr>
            <w:rStyle w:val="Hyperlink"/>
          </w:rPr>
          <w:t>https://www.nice.org.uk/guidance/indevelopment/gid-ta10165</w:t>
        </w:r>
      </w:hyperlink>
    </w:p>
    <w:bookmarkEnd w:id="5"/>
    <w:p w14:paraId="11406B29" w14:textId="28B518EC" w:rsidR="00EE1303" w:rsidRPr="00205638" w:rsidRDefault="00647D2C" w:rsidP="00EE1303">
      <w:pPr>
        <w:pStyle w:val="Heading3"/>
        <w:numPr>
          <w:ilvl w:val="0"/>
          <w:numId w:val="5"/>
        </w:numPr>
      </w:pPr>
      <w:r>
        <w:t>Appraisal</w:t>
      </w:r>
      <w:r w:rsidR="00EE1303" w:rsidRPr="00205638">
        <w:t xml:space="preserve"> of </w:t>
      </w:r>
      <w:r w:rsidR="007F6B8C" w:rsidRPr="007F6B8C">
        <w:rPr>
          <w:bCs w:val="0"/>
        </w:rPr>
        <w:t>blinatumomab with chemotherapy for consolidation treatment of Philadelphia-chromosome-negative CD19-positive B-precursor acute lymphoblastic leukaemia with no minimal residual disease [ID6405]</w:t>
      </w:r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5175EB79" w:rsidR="00EE1303" w:rsidRPr="0020563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933C42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933C42">
        <w:t>Amgen.</w:t>
      </w:r>
      <w:r>
        <w:t xml:space="preserve"> </w:t>
      </w:r>
    </w:p>
    <w:p w14:paraId="1DB49579" w14:textId="1E2CC5E9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 xml:space="preserve">The </w:t>
      </w:r>
      <w:r w:rsidR="00933C42">
        <w:rPr>
          <w:szCs w:val="24"/>
        </w:rPr>
        <w:t>C</w:t>
      </w:r>
      <w:r w:rsidRPr="00244200">
        <w:rPr>
          <w:szCs w:val="24"/>
        </w:rPr>
        <w:t>hair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0" w:history="1">
        <w:r w:rsidR="00244200" w:rsidRPr="00F90C48">
          <w:rPr>
            <w:rStyle w:val="Hyperlink"/>
            <w:rFonts w:eastAsia="Calibri"/>
            <w:szCs w:val="24"/>
          </w:rPr>
          <w:t>here</w:t>
        </w:r>
      </w:hyperlink>
      <w:r w:rsidR="00244200" w:rsidRPr="00244200">
        <w:rPr>
          <w:rFonts w:eastAsia="Calibri"/>
          <w:szCs w:val="24"/>
        </w:rPr>
        <w:t>.</w:t>
      </w:r>
    </w:p>
    <w:p w14:paraId="3B07864A" w14:textId="418BECF9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933C42">
        <w:t>of the evidence presented to the committee.</w:t>
      </w:r>
      <w:r>
        <w:t xml:space="preserve"> This information was presented to the committee by </w:t>
      </w:r>
      <w:r w:rsidR="00F61FA8" w:rsidRPr="00822876">
        <w:t>Jonathan Ives</w:t>
      </w:r>
      <w:r w:rsidR="00F61FA8">
        <w:t>,</w:t>
      </w:r>
      <w:r w:rsidR="001060B5">
        <w:t xml:space="preserve"> Professor Dusko Ilic and </w:t>
      </w:r>
      <w:proofErr w:type="spellStart"/>
      <w:r w:rsidR="006946B2" w:rsidRPr="00822876">
        <w:t>Emtiyaz</w:t>
      </w:r>
      <w:proofErr w:type="spellEnd"/>
      <w:r w:rsidR="006946B2" w:rsidRPr="00822876">
        <w:t xml:space="preserve"> Chowdhury</w:t>
      </w:r>
      <w:r>
        <w:t xml:space="preserve">. </w:t>
      </w:r>
    </w:p>
    <w:p w14:paraId="5D324201" w14:textId="4B4C80C8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C10E0D" w:rsidRPr="00FA5189">
        <w:t>clinical and patient</w:t>
      </w:r>
      <w:r w:rsidRPr="00FA5189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C1B194C" w14:textId="35DF0B9A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5367F6">
        <w:t>by consensus.</w:t>
      </w:r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16AD0C68" w14:textId="3ED46B58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8E092D" w:rsidRPr="008E092D">
          <w:rPr>
            <w:rStyle w:val="Hyperlink"/>
          </w:rPr>
          <w:t>https://www.nice.org.uk/guidance/indevelopment/gid-ta11571</w:t>
        </w:r>
      </w:hyperlink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2955114F" w:rsidR="00463336" w:rsidRDefault="007507BD" w:rsidP="00AD0E92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EF6977">
        <w:t>Thursday 6</w:t>
      </w:r>
      <w:r w:rsidR="00EF6977">
        <w:rPr>
          <w:vertAlign w:val="superscript"/>
        </w:rPr>
        <w:t xml:space="preserve"> </w:t>
      </w:r>
      <w:r w:rsidR="00EF6977">
        <w:t>February 2025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EF6977">
        <w:t>9am</w:t>
      </w:r>
      <w:r w:rsidR="00236AD0" w:rsidRPr="001F551E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6501AC" w14:textId="77777777" w:rsidR="001B3B6B" w:rsidRDefault="001B3B6B" w:rsidP="006231D3">
      <w:r>
        <w:separator/>
      </w:r>
    </w:p>
  </w:endnote>
  <w:endnote w:type="continuationSeparator" w:id="0">
    <w:p w14:paraId="70A98B44" w14:textId="77777777" w:rsidR="001B3B6B" w:rsidRDefault="001B3B6B" w:rsidP="006231D3">
      <w:r>
        <w:continuationSeparator/>
      </w:r>
    </w:p>
  </w:endnote>
  <w:endnote w:type="continuationNotice" w:id="1">
    <w:p w14:paraId="383177C6" w14:textId="77777777" w:rsidR="001B3B6B" w:rsidRDefault="001B3B6B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4CEAB0" w14:textId="77777777" w:rsidR="001B3B6B" w:rsidRDefault="001B3B6B" w:rsidP="006231D3">
      <w:r>
        <w:separator/>
      </w:r>
    </w:p>
  </w:footnote>
  <w:footnote w:type="continuationSeparator" w:id="0">
    <w:p w14:paraId="3B175231" w14:textId="77777777" w:rsidR="001B3B6B" w:rsidRDefault="001B3B6B" w:rsidP="006231D3">
      <w:r>
        <w:continuationSeparator/>
      </w:r>
    </w:p>
  </w:footnote>
  <w:footnote w:type="continuationNotice" w:id="1">
    <w:p w14:paraId="37D4BFB4" w14:textId="77777777" w:rsidR="001B3B6B" w:rsidRDefault="001B3B6B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825"/>
    <w:rsid w:val="00003ED8"/>
    <w:rsid w:val="0000681B"/>
    <w:rsid w:val="00031524"/>
    <w:rsid w:val="000379AA"/>
    <w:rsid w:val="00040BED"/>
    <w:rsid w:val="000411A2"/>
    <w:rsid w:val="00044FC1"/>
    <w:rsid w:val="00053C24"/>
    <w:rsid w:val="00066002"/>
    <w:rsid w:val="00080C80"/>
    <w:rsid w:val="00083CF9"/>
    <w:rsid w:val="00085585"/>
    <w:rsid w:val="000A3C2F"/>
    <w:rsid w:val="000A687D"/>
    <w:rsid w:val="000C4E08"/>
    <w:rsid w:val="000D1197"/>
    <w:rsid w:val="000F04B6"/>
    <w:rsid w:val="000F3F69"/>
    <w:rsid w:val="0010461D"/>
    <w:rsid w:val="001060B5"/>
    <w:rsid w:val="0011038B"/>
    <w:rsid w:val="0011077F"/>
    <w:rsid w:val="00112212"/>
    <w:rsid w:val="0012100C"/>
    <w:rsid w:val="001220B1"/>
    <w:rsid w:val="0012479C"/>
    <w:rsid w:val="00135794"/>
    <w:rsid w:val="001420B9"/>
    <w:rsid w:val="00142635"/>
    <w:rsid w:val="001428ED"/>
    <w:rsid w:val="00161397"/>
    <w:rsid w:val="001662DA"/>
    <w:rsid w:val="00167902"/>
    <w:rsid w:val="001872DE"/>
    <w:rsid w:val="00196D10"/>
    <w:rsid w:val="00196E93"/>
    <w:rsid w:val="001A090E"/>
    <w:rsid w:val="001A18CE"/>
    <w:rsid w:val="001A723F"/>
    <w:rsid w:val="001B2984"/>
    <w:rsid w:val="001B3057"/>
    <w:rsid w:val="001B3B6B"/>
    <w:rsid w:val="001C27BA"/>
    <w:rsid w:val="001C38B8"/>
    <w:rsid w:val="001C5FB8"/>
    <w:rsid w:val="001C7FB2"/>
    <w:rsid w:val="001D769D"/>
    <w:rsid w:val="001D7D27"/>
    <w:rsid w:val="001E1376"/>
    <w:rsid w:val="001E58F9"/>
    <w:rsid w:val="001F2404"/>
    <w:rsid w:val="001F551E"/>
    <w:rsid w:val="001F625F"/>
    <w:rsid w:val="002038C6"/>
    <w:rsid w:val="00205638"/>
    <w:rsid w:val="002068A8"/>
    <w:rsid w:val="0022082C"/>
    <w:rsid w:val="0022158D"/>
    <w:rsid w:val="002228E3"/>
    <w:rsid w:val="00223637"/>
    <w:rsid w:val="00223D6B"/>
    <w:rsid w:val="00236AD0"/>
    <w:rsid w:val="00237585"/>
    <w:rsid w:val="00237910"/>
    <w:rsid w:val="00240933"/>
    <w:rsid w:val="00244200"/>
    <w:rsid w:val="00250F16"/>
    <w:rsid w:val="00256244"/>
    <w:rsid w:val="00263680"/>
    <w:rsid w:val="00267C22"/>
    <w:rsid w:val="00271DCD"/>
    <w:rsid w:val="002748D1"/>
    <w:rsid w:val="00277DAE"/>
    <w:rsid w:val="002954C9"/>
    <w:rsid w:val="002B5720"/>
    <w:rsid w:val="002C03F4"/>
    <w:rsid w:val="002C258D"/>
    <w:rsid w:val="002C660B"/>
    <w:rsid w:val="002C7A84"/>
    <w:rsid w:val="002D0507"/>
    <w:rsid w:val="002D1A7F"/>
    <w:rsid w:val="002D5C4B"/>
    <w:rsid w:val="002F3D4E"/>
    <w:rsid w:val="002F5606"/>
    <w:rsid w:val="0030059A"/>
    <w:rsid w:val="0030411C"/>
    <w:rsid w:val="00337868"/>
    <w:rsid w:val="00344EA6"/>
    <w:rsid w:val="00350071"/>
    <w:rsid w:val="003566D9"/>
    <w:rsid w:val="00360F56"/>
    <w:rsid w:val="00370813"/>
    <w:rsid w:val="003773DE"/>
    <w:rsid w:val="00377867"/>
    <w:rsid w:val="003844C3"/>
    <w:rsid w:val="00386DCE"/>
    <w:rsid w:val="00390E89"/>
    <w:rsid w:val="003965A8"/>
    <w:rsid w:val="003A2CF7"/>
    <w:rsid w:val="003A362F"/>
    <w:rsid w:val="003A4E3F"/>
    <w:rsid w:val="003A4F8A"/>
    <w:rsid w:val="003B05C8"/>
    <w:rsid w:val="003B5B34"/>
    <w:rsid w:val="003C1D05"/>
    <w:rsid w:val="003C2EEF"/>
    <w:rsid w:val="003D0F29"/>
    <w:rsid w:val="003D24B5"/>
    <w:rsid w:val="003D4563"/>
    <w:rsid w:val="003D5F9F"/>
    <w:rsid w:val="003E005F"/>
    <w:rsid w:val="003E3BA6"/>
    <w:rsid w:val="003E5516"/>
    <w:rsid w:val="003E65BA"/>
    <w:rsid w:val="003F2EF7"/>
    <w:rsid w:val="003F4378"/>
    <w:rsid w:val="003F5516"/>
    <w:rsid w:val="0040013E"/>
    <w:rsid w:val="00402715"/>
    <w:rsid w:val="00402DFB"/>
    <w:rsid w:val="00410E8B"/>
    <w:rsid w:val="00411B9A"/>
    <w:rsid w:val="00422523"/>
    <w:rsid w:val="0043285C"/>
    <w:rsid w:val="00436657"/>
    <w:rsid w:val="004366CD"/>
    <w:rsid w:val="00440009"/>
    <w:rsid w:val="00442AEE"/>
    <w:rsid w:val="00444D16"/>
    <w:rsid w:val="00451599"/>
    <w:rsid w:val="00456674"/>
    <w:rsid w:val="00456A6D"/>
    <w:rsid w:val="00463336"/>
    <w:rsid w:val="00463370"/>
    <w:rsid w:val="00465E35"/>
    <w:rsid w:val="00467A54"/>
    <w:rsid w:val="00477B00"/>
    <w:rsid w:val="00485EF9"/>
    <w:rsid w:val="00491CF7"/>
    <w:rsid w:val="004B45D0"/>
    <w:rsid w:val="004B4BE7"/>
    <w:rsid w:val="004E02E2"/>
    <w:rsid w:val="004E5BB7"/>
    <w:rsid w:val="004E67EF"/>
    <w:rsid w:val="004E773F"/>
    <w:rsid w:val="00507F46"/>
    <w:rsid w:val="00534816"/>
    <w:rsid w:val="005360C8"/>
    <w:rsid w:val="005367F6"/>
    <w:rsid w:val="00540FB2"/>
    <w:rsid w:val="00543B00"/>
    <w:rsid w:val="00556AD2"/>
    <w:rsid w:val="00566A24"/>
    <w:rsid w:val="005857C4"/>
    <w:rsid w:val="00593560"/>
    <w:rsid w:val="00595DB1"/>
    <w:rsid w:val="00596F1C"/>
    <w:rsid w:val="005A21EC"/>
    <w:rsid w:val="005C0A14"/>
    <w:rsid w:val="005D2B46"/>
    <w:rsid w:val="005E24AD"/>
    <w:rsid w:val="005E2873"/>
    <w:rsid w:val="005E2FA2"/>
    <w:rsid w:val="005E4163"/>
    <w:rsid w:val="005E6B2F"/>
    <w:rsid w:val="005E726E"/>
    <w:rsid w:val="00603397"/>
    <w:rsid w:val="00605603"/>
    <w:rsid w:val="006065D5"/>
    <w:rsid w:val="006079BD"/>
    <w:rsid w:val="00611CB1"/>
    <w:rsid w:val="00613786"/>
    <w:rsid w:val="006231D3"/>
    <w:rsid w:val="0064247C"/>
    <w:rsid w:val="00643C23"/>
    <w:rsid w:val="00647D2C"/>
    <w:rsid w:val="00654704"/>
    <w:rsid w:val="0066652E"/>
    <w:rsid w:val="00670F87"/>
    <w:rsid w:val="006712CE"/>
    <w:rsid w:val="0067259D"/>
    <w:rsid w:val="00682F9B"/>
    <w:rsid w:val="00683EA8"/>
    <w:rsid w:val="006946B2"/>
    <w:rsid w:val="006B0492"/>
    <w:rsid w:val="006B324A"/>
    <w:rsid w:val="006B4C67"/>
    <w:rsid w:val="006D3185"/>
    <w:rsid w:val="006D4251"/>
    <w:rsid w:val="006D61D1"/>
    <w:rsid w:val="006D77E0"/>
    <w:rsid w:val="006D782C"/>
    <w:rsid w:val="006E383F"/>
    <w:rsid w:val="006F3468"/>
    <w:rsid w:val="007019D5"/>
    <w:rsid w:val="00707415"/>
    <w:rsid w:val="007074C2"/>
    <w:rsid w:val="00724A4A"/>
    <w:rsid w:val="00743B30"/>
    <w:rsid w:val="00743DE9"/>
    <w:rsid w:val="007507BD"/>
    <w:rsid w:val="00753E36"/>
    <w:rsid w:val="007551F3"/>
    <w:rsid w:val="00755E0E"/>
    <w:rsid w:val="007574E0"/>
    <w:rsid w:val="007616F3"/>
    <w:rsid w:val="00761C9C"/>
    <w:rsid w:val="007669C5"/>
    <w:rsid w:val="00767AC2"/>
    <w:rsid w:val="00774747"/>
    <w:rsid w:val="00782C9C"/>
    <w:rsid w:val="007851C3"/>
    <w:rsid w:val="00794C24"/>
    <w:rsid w:val="007A0762"/>
    <w:rsid w:val="007A3DC0"/>
    <w:rsid w:val="007A689D"/>
    <w:rsid w:val="007A77E4"/>
    <w:rsid w:val="007B5879"/>
    <w:rsid w:val="007B7561"/>
    <w:rsid w:val="007C331F"/>
    <w:rsid w:val="007C5EC3"/>
    <w:rsid w:val="007D0D24"/>
    <w:rsid w:val="007E3B14"/>
    <w:rsid w:val="007F5E7F"/>
    <w:rsid w:val="007F605A"/>
    <w:rsid w:val="007F60D1"/>
    <w:rsid w:val="007F6B8C"/>
    <w:rsid w:val="0080494B"/>
    <w:rsid w:val="008063E0"/>
    <w:rsid w:val="00814E4D"/>
    <w:rsid w:val="00821089"/>
    <w:rsid w:val="00821B11"/>
    <w:rsid w:val="008236B6"/>
    <w:rsid w:val="00835FBC"/>
    <w:rsid w:val="00842ACF"/>
    <w:rsid w:val="008451A1"/>
    <w:rsid w:val="00846F96"/>
    <w:rsid w:val="00850C0E"/>
    <w:rsid w:val="00850F2E"/>
    <w:rsid w:val="0087270C"/>
    <w:rsid w:val="0088566F"/>
    <w:rsid w:val="008937E0"/>
    <w:rsid w:val="008B75E7"/>
    <w:rsid w:val="008C3DD4"/>
    <w:rsid w:val="008C42E7"/>
    <w:rsid w:val="008C44A2"/>
    <w:rsid w:val="008E092D"/>
    <w:rsid w:val="008E0E0D"/>
    <w:rsid w:val="008E3187"/>
    <w:rsid w:val="008E75F2"/>
    <w:rsid w:val="00903E68"/>
    <w:rsid w:val="009114CE"/>
    <w:rsid w:val="00922F67"/>
    <w:rsid w:val="00924278"/>
    <w:rsid w:val="00926640"/>
    <w:rsid w:val="0092774C"/>
    <w:rsid w:val="00933C42"/>
    <w:rsid w:val="009352BC"/>
    <w:rsid w:val="00945826"/>
    <w:rsid w:val="00947812"/>
    <w:rsid w:val="00950413"/>
    <w:rsid w:val="00955914"/>
    <w:rsid w:val="00964CD8"/>
    <w:rsid w:val="009665AE"/>
    <w:rsid w:val="009742E7"/>
    <w:rsid w:val="009807BF"/>
    <w:rsid w:val="00981E6F"/>
    <w:rsid w:val="00986E38"/>
    <w:rsid w:val="00994323"/>
    <w:rsid w:val="00994987"/>
    <w:rsid w:val="009B0F74"/>
    <w:rsid w:val="009B1704"/>
    <w:rsid w:val="009B5D1C"/>
    <w:rsid w:val="009C2E91"/>
    <w:rsid w:val="009E20B3"/>
    <w:rsid w:val="009E4E35"/>
    <w:rsid w:val="009E7211"/>
    <w:rsid w:val="009F7F84"/>
    <w:rsid w:val="00A06F9C"/>
    <w:rsid w:val="00A07346"/>
    <w:rsid w:val="00A269AF"/>
    <w:rsid w:val="00A35C53"/>
    <w:rsid w:val="00A35D76"/>
    <w:rsid w:val="00A3610D"/>
    <w:rsid w:val="00A41EB9"/>
    <w:rsid w:val="00A428F8"/>
    <w:rsid w:val="00A43181"/>
    <w:rsid w:val="00A45CDD"/>
    <w:rsid w:val="00A57652"/>
    <w:rsid w:val="00A60AF0"/>
    <w:rsid w:val="00A70955"/>
    <w:rsid w:val="00A73284"/>
    <w:rsid w:val="00A82301"/>
    <w:rsid w:val="00A82558"/>
    <w:rsid w:val="00A87A7B"/>
    <w:rsid w:val="00A94FD9"/>
    <w:rsid w:val="00A973EA"/>
    <w:rsid w:val="00AA0F33"/>
    <w:rsid w:val="00AC7782"/>
    <w:rsid w:val="00AC7BD7"/>
    <w:rsid w:val="00AD0E92"/>
    <w:rsid w:val="00AD6F07"/>
    <w:rsid w:val="00AD705E"/>
    <w:rsid w:val="00AD7953"/>
    <w:rsid w:val="00AE28CB"/>
    <w:rsid w:val="00AE3CAC"/>
    <w:rsid w:val="00AF3BCA"/>
    <w:rsid w:val="00B053D4"/>
    <w:rsid w:val="00B07D36"/>
    <w:rsid w:val="00B24644"/>
    <w:rsid w:val="00B2489E"/>
    <w:rsid w:val="00B34857"/>
    <w:rsid w:val="00B4036E"/>
    <w:rsid w:val="00B429C5"/>
    <w:rsid w:val="00B45ABC"/>
    <w:rsid w:val="00B524B7"/>
    <w:rsid w:val="00B62177"/>
    <w:rsid w:val="00B62844"/>
    <w:rsid w:val="00B62FD2"/>
    <w:rsid w:val="00B672DB"/>
    <w:rsid w:val="00B745E3"/>
    <w:rsid w:val="00B76EE1"/>
    <w:rsid w:val="00B82094"/>
    <w:rsid w:val="00B85DE1"/>
    <w:rsid w:val="00B90E37"/>
    <w:rsid w:val="00BA07EB"/>
    <w:rsid w:val="00BA4EAD"/>
    <w:rsid w:val="00BB22E9"/>
    <w:rsid w:val="00BB49D9"/>
    <w:rsid w:val="00BC47C4"/>
    <w:rsid w:val="00BC5555"/>
    <w:rsid w:val="00BC69AF"/>
    <w:rsid w:val="00BC6C1F"/>
    <w:rsid w:val="00BD1329"/>
    <w:rsid w:val="00BE4BAB"/>
    <w:rsid w:val="00C015B8"/>
    <w:rsid w:val="00C02D61"/>
    <w:rsid w:val="00C04D2E"/>
    <w:rsid w:val="00C064B4"/>
    <w:rsid w:val="00C10E0D"/>
    <w:rsid w:val="00C230DC"/>
    <w:rsid w:val="00C3119A"/>
    <w:rsid w:val="00C32242"/>
    <w:rsid w:val="00C4215E"/>
    <w:rsid w:val="00C51601"/>
    <w:rsid w:val="00C55E3A"/>
    <w:rsid w:val="00C7373D"/>
    <w:rsid w:val="00C75930"/>
    <w:rsid w:val="00C82EFE"/>
    <w:rsid w:val="00C85CAA"/>
    <w:rsid w:val="00C871D3"/>
    <w:rsid w:val="00C929E8"/>
    <w:rsid w:val="00C941B6"/>
    <w:rsid w:val="00C963C4"/>
    <w:rsid w:val="00C978CB"/>
    <w:rsid w:val="00CA67B8"/>
    <w:rsid w:val="00CB14E1"/>
    <w:rsid w:val="00CB4466"/>
    <w:rsid w:val="00D00B37"/>
    <w:rsid w:val="00D11E93"/>
    <w:rsid w:val="00D14E64"/>
    <w:rsid w:val="00D22F90"/>
    <w:rsid w:val="00D31B3A"/>
    <w:rsid w:val="00D33D2F"/>
    <w:rsid w:val="00D36E00"/>
    <w:rsid w:val="00D450B4"/>
    <w:rsid w:val="00D45673"/>
    <w:rsid w:val="00D53502"/>
    <w:rsid w:val="00D70F52"/>
    <w:rsid w:val="00D74026"/>
    <w:rsid w:val="00D80136"/>
    <w:rsid w:val="00D812C2"/>
    <w:rsid w:val="00DA0F66"/>
    <w:rsid w:val="00DA1F50"/>
    <w:rsid w:val="00DA78F8"/>
    <w:rsid w:val="00DA7E81"/>
    <w:rsid w:val="00DB7ED3"/>
    <w:rsid w:val="00DC1F86"/>
    <w:rsid w:val="00DD06F9"/>
    <w:rsid w:val="00DD1A20"/>
    <w:rsid w:val="00DD381C"/>
    <w:rsid w:val="00DD44B2"/>
    <w:rsid w:val="00DD5174"/>
    <w:rsid w:val="00DF0C5C"/>
    <w:rsid w:val="00E00AAB"/>
    <w:rsid w:val="00E04C85"/>
    <w:rsid w:val="00E11BB9"/>
    <w:rsid w:val="00E12F28"/>
    <w:rsid w:val="00E14536"/>
    <w:rsid w:val="00E16CDD"/>
    <w:rsid w:val="00E2211D"/>
    <w:rsid w:val="00E37C8A"/>
    <w:rsid w:val="00E46F5D"/>
    <w:rsid w:val="00E53250"/>
    <w:rsid w:val="00E56B48"/>
    <w:rsid w:val="00E60116"/>
    <w:rsid w:val="00E634C6"/>
    <w:rsid w:val="00E77A26"/>
    <w:rsid w:val="00E82B9F"/>
    <w:rsid w:val="00E9120D"/>
    <w:rsid w:val="00E927DA"/>
    <w:rsid w:val="00E95304"/>
    <w:rsid w:val="00EA375B"/>
    <w:rsid w:val="00EA7444"/>
    <w:rsid w:val="00EB1941"/>
    <w:rsid w:val="00EC4587"/>
    <w:rsid w:val="00EC57DD"/>
    <w:rsid w:val="00ED5A07"/>
    <w:rsid w:val="00EE1303"/>
    <w:rsid w:val="00EE5846"/>
    <w:rsid w:val="00EF1B45"/>
    <w:rsid w:val="00EF2BE2"/>
    <w:rsid w:val="00EF6977"/>
    <w:rsid w:val="00F00717"/>
    <w:rsid w:val="00F1162A"/>
    <w:rsid w:val="00F32B92"/>
    <w:rsid w:val="00F36403"/>
    <w:rsid w:val="00F42F8E"/>
    <w:rsid w:val="00F43368"/>
    <w:rsid w:val="00F56D6F"/>
    <w:rsid w:val="00F57A78"/>
    <w:rsid w:val="00F61FA8"/>
    <w:rsid w:val="00F624D9"/>
    <w:rsid w:val="00F8051A"/>
    <w:rsid w:val="00F86390"/>
    <w:rsid w:val="00F90C48"/>
    <w:rsid w:val="00F95663"/>
    <w:rsid w:val="00F97481"/>
    <w:rsid w:val="00FA5189"/>
    <w:rsid w:val="00FA676B"/>
    <w:rsid w:val="00FB283A"/>
    <w:rsid w:val="00FB3E49"/>
    <w:rsid w:val="00FB481C"/>
    <w:rsid w:val="00FB7C71"/>
    <w:rsid w:val="00FC1198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165/documents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57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571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16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225399-3AFC-4DBB-AFBE-E7C64B765D72}"/>
</file>

<file path=customXml/itemProps3.xml><?xml version="1.0" encoding="utf-8"?>
<ds:datastoreItem xmlns:ds="http://schemas.openxmlformats.org/officeDocument/2006/customXml" ds:itemID="{692B4CF8-AC0D-4C4D-BC8E-3B1319B05C74}"/>
</file>

<file path=customXml/itemProps4.xml><?xml version="1.0" encoding="utf-8"?>
<ds:datastoreItem xmlns:ds="http://schemas.openxmlformats.org/officeDocument/2006/customXml" ds:itemID="{9BF2A9E6-B28C-4809-B1ED-C12B527223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28</Words>
  <Characters>58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02-07T10:34:00Z</dcterms:created>
  <dcterms:modified xsi:type="dcterms:W3CDTF">2025-02-07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2-07T10:35:05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2f6888e-5ac6-4cb3-8f23-b8182c045615</vt:lpwstr>
  </property>
  <property fmtid="{D5CDD505-2E9C-101B-9397-08002B2CF9AE}" pid="8" name="MSIP_Label_c69d85d5-6d9e-4305-a294-1f636ec0f2d6_ContentBits">
    <vt:lpwstr>0</vt:lpwstr>
  </property>
  <property fmtid="{D5CDD505-2E9C-101B-9397-08002B2CF9AE}" pid="9" name="Order">
    <vt:r8>100</vt:r8>
  </property>
  <property fmtid="{D5CDD505-2E9C-101B-9397-08002B2CF9AE}" pid="10" name="MediaServiceImageTags">
    <vt:lpwstr/>
  </property>
  <property fmtid="{D5CDD505-2E9C-101B-9397-08002B2CF9AE}" pid="11" name="ContentTypeId">
    <vt:lpwstr>0x010100770076C7B467E54CBA850A724F9F4E9D</vt:lpwstr>
  </property>
</Properties>
</file>